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F11E0" w14:textId="77777777" w:rsidR="005E07B8" w:rsidRPr="006D67DE" w:rsidRDefault="00E0039F" w:rsidP="00E47511">
      <w:pPr>
        <w:pStyle w:val="NoSpacing"/>
        <w:jc w:val="both"/>
        <w:rPr>
          <w:rtl/>
        </w:rPr>
      </w:pPr>
      <w:r w:rsidRPr="006D67DE">
        <w:rPr>
          <w:rFonts w:cs="Zar" w:hint="cs"/>
          <w:noProof/>
          <w:rtl/>
          <w:lang w:bidi="ar-SA"/>
        </w:rPr>
        <w:drawing>
          <wp:anchor distT="0" distB="0" distL="114300" distR="114300" simplePos="0" relativeHeight="251660288" behindDoc="0" locked="0" layoutInCell="1" allowOverlap="1" wp14:anchorId="248D960C" wp14:editId="45A655F7">
            <wp:simplePos x="0" y="0"/>
            <wp:positionH relativeFrom="margin">
              <wp:align>center</wp:align>
            </wp:positionH>
            <wp:positionV relativeFrom="margin">
              <wp:posOffset>-353695</wp:posOffset>
            </wp:positionV>
            <wp:extent cx="712470" cy="712470"/>
            <wp:effectExtent l="0" t="0" r="0" b="0"/>
            <wp:wrapSquare wrapText="bothSides"/>
            <wp:docPr id="35" name="Picture 1" descr="A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M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47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67DE">
        <w:rPr>
          <w:rFonts w:hint="cs"/>
          <w:rtl/>
        </w:rPr>
        <w:t xml:space="preserve">                                                                  </w:t>
      </w:r>
    </w:p>
    <w:p w14:paraId="4D365861" w14:textId="77777777" w:rsidR="00C966A4" w:rsidRDefault="00C966A4" w:rsidP="00C966A4">
      <w:pPr>
        <w:spacing w:after="0"/>
        <w:jc w:val="center"/>
        <w:rPr>
          <w:rFonts w:ascii="IranNastaliq" w:hAnsi="IranNastaliq" w:cs="B Nazanin"/>
          <w:b/>
          <w:bCs/>
          <w:sz w:val="16"/>
          <w:szCs w:val="16"/>
          <w:rtl/>
        </w:rPr>
      </w:pPr>
    </w:p>
    <w:p w14:paraId="6C1B5724" w14:textId="77777777" w:rsidR="00C966A4" w:rsidRDefault="00C966A4" w:rsidP="00C966A4">
      <w:pPr>
        <w:spacing w:after="0"/>
        <w:jc w:val="center"/>
        <w:rPr>
          <w:rFonts w:ascii="IranNastaliq" w:hAnsi="IranNastaliq" w:cs="B Nazanin"/>
          <w:b/>
          <w:bCs/>
          <w:sz w:val="16"/>
          <w:szCs w:val="16"/>
          <w:rtl/>
        </w:rPr>
      </w:pPr>
    </w:p>
    <w:p w14:paraId="219D9C90" w14:textId="38E9602C" w:rsidR="0049344A" w:rsidRPr="006D67DE" w:rsidRDefault="0049344A" w:rsidP="00C966A4">
      <w:pPr>
        <w:spacing w:after="0"/>
        <w:jc w:val="center"/>
        <w:rPr>
          <w:rFonts w:ascii="IranNastaliq" w:hAnsi="IranNastaliq" w:cs="B Nazanin"/>
          <w:b/>
          <w:bCs/>
          <w:sz w:val="16"/>
          <w:szCs w:val="16"/>
          <w:rtl/>
        </w:rPr>
      </w:pPr>
      <w:r w:rsidRPr="006D67DE">
        <w:rPr>
          <w:rFonts w:ascii="IranNastaliq" w:hAnsi="IranNastaliq" w:cs="B Nazanin" w:hint="cs"/>
          <w:b/>
          <w:bCs/>
          <w:sz w:val="16"/>
          <w:szCs w:val="16"/>
          <w:rtl/>
        </w:rPr>
        <w:t>سازمان پژوهش</w:t>
      </w:r>
      <w:r w:rsidRPr="006D67DE">
        <w:rPr>
          <w:rFonts w:ascii="IranNastaliq" w:hAnsi="IranNastaliq" w:cs="B Nazanin"/>
          <w:b/>
          <w:bCs/>
          <w:sz w:val="16"/>
          <w:szCs w:val="16"/>
          <w:rtl/>
        </w:rPr>
        <w:softHyphen/>
      </w:r>
      <w:r w:rsidRPr="006D67DE">
        <w:rPr>
          <w:rFonts w:ascii="IranNastaliq" w:hAnsi="IranNastaliq" w:cs="B Nazanin" w:hint="cs"/>
          <w:b/>
          <w:bCs/>
          <w:sz w:val="16"/>
          <w:szCs w:val="16"/>
          <w:rtl/>
        </w:rPr>
        <w:t>های علمی و صنعتی ایران</w:t>
      </w:r>
    </w:p>
    <w:p w14:paraId="65CB586F" w14:textId="77777777" w:rsidR="00AC5674" w:rsidRPr="006D67DE" w:rsidRDefault="00AC5674" w:rsidP="00C966A4">
      <w:pPr>
        <w:tabs>
          <w:tab w:val="left" w:pos="4239"/>
          <w:tab w:val="left" w:pos="7839"/>
        </w:tabs>
        <w:spacing w:after="0"/>
        <w:jc w:val="center"/>
        <w:rPr>
          <w:rFonts w:ascii="IranNastaliq" w:hAnsi="IranNastaliq" w:cs="B Nazanin"/>
          <w:b/>
          <w:bCs/>
          <w:sz w:val="16"/>
          <w:szCs w:val="16"/>
          <w:rtl/>
        </w:rPr>
      </w:pPr>
      <w:r w:rsidRPr="006D67DE">
        <w:rPr>
          <w:rFonts w:ascii="IranNastaliq" w:hAnsi="IranNastaliq" w:cs="B Nazanin"/>
          <w:b/>
          <w:bCs/>
          <w:sz w:val="16"/>
          <w:szCs w:val="16"/>
          <w:rtl/>
        </w:rPr>
        <w:t>اداره تحصيلات تكميلي و آموزش‌هاي تخصصي</w:t>
      </w:r>
    </w:p>
    <w:p w14:paraId="450C8000" w14:textId="77777777" w:rsidR="00E0039F" w:rsidRPr="006D67DE" w:rsidRDefault="00E0039F" w:rsidP="00E47511">
      <w:pPr>
        <w:tabs>
          <w:tab w:val="left" w:pos="4239"/>
          <w:tab w:val="left" w:pos="7839"/>
        </w:tabs>
        <w:spacing w:after="0"/>
        <w:jc w:val="both"/>
        <w:rPr>
          <w:rFonts w:ascii="IranNastaliq" w:hAnsi="IranNastaliq" w:cs="B Nazanin"/>
          <w:b/>
          <w:bCs/>
          <w:sz w:val="16"/>
          <w:szCs w:val="16"/>
          <w:rtl/>
        </w:rPr>
      </w:pPr>
    </w:p>
    <w:p w14:paraId="0B976C80" w14:textId="368276E1" w:rsidR="00BF357E" w:rsidRPr="006D67DE" w:rsidRDefault="00680ECF" w:rsidP="00C966A4">
      <w:pPr>
        <w:jc w:val="center"/>
        <w:rPr>
          <w:rFonts w:cs="B Titr"/>
          <w:b/>
          <w:bCs/>
          <w:sz w:val="28"/>
          <w:szCs w:val="28"/>
          <w:rtl/>
        </w:rPr>
      </w:pPr>
      <w:r w:rsidRPr="006D67DE">
        <w:rPr>
          <w:rFonts w:cs="B Titr" w:hint="cs"/>
          <w:b/>
          <w:bCs/>
          <w:sz w:val="28"/>
          <w:szCs w:val="28"/>
          <w:rtl/>
        </w:rPr>
        <w:t>فرم</w:t>
      </w:r>
      <w:r w:rsidR="00BF357E" w:rsidRPr="006D67DE">
        <w:rPr>
          <w:rFonts w:cs="B Titr" w:hint="cs"/>
          <w:b/>
          <w:bCs/>
          <w:sz w:val="28"/>
          <w:szCs w:val="28"/>
          <w:rtl/>
        </w:rPr>
        <w:t xml:space="preserve"> پیشنهاد </w:t>
      </w:r>
      <w:r w:rsidR="004A2BA5" w:rsidRPr="006D67DE">
        <w:rPr>
          <w:rFonts w:cs="B Titr" w:hint="cs"/>
          <w:b/>
          <w:bCs/>
          <w:sz w:val="28"/>
          <w:szCs w:val="28"/>
          <w:rtl/>
        </w:rPr>
        <w:t xml:space="preserve">برگزاری </w:t>
      </w:r>
      <w:r w:rsidR="00BF357E" w:rsidRPr="006D67DE">
        <w:rPr>
          <w:rFonts w:cs="B Titr" w:hint="cs"/>
          <w:b/>
          <w:bCs/>
          <w:sz w:val="28"/>
          <w:szCs w:val="28"/>
          <w:rtl/>
        </w:rPr>
        <w:t>کارگاه آموزش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986"/>
        <w:gridCol w:w="6030"/>
      </w:tblGrid>
      <w:tr w:rsidR="006D67DE" w:rsidRPr="006D67DE" w14:paraId="3CDBA31B" w14:textId="77777777" w:rsidTr="003A646B">
        <w:tc>
          <w:tcPr>
            <w:tcW w:w="2986" w:type="dxa"/>
          </w:tcPr>
          <w:p w14:paraId="4B2A1E93" w14:textId="46639282" w:rsidR="003A646B" w:rsidRPr="006D67DE" w:rsidRDefault="003A646B" w:rsidP="00E4751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67DE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دوره به فارسی:</w:t>
            </w:r>
          </w:p>
          <w:p w14:paraId="29E3D076" w14:textId="77777777" w:rsidR="003A646B" w:rsidRPr="006D67DE" w:rsidRDefault="003A646B" w:rsidP="00E4751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30" w:type="dxa"/>
          </w:tcPr>
          <w:p w14:paraId="23C0F74A" w14:textId="7B5FB403" w:rsidR="003A646B" w:rsidRPr="006D67DE" w:rsidRDefault="003A646B" w:rsidP="00E47511">
            <w:pPr>
              <w:jc w:val="both"/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6D67DE" w:rsidRPr="006D67DE" w14:paraId="6322305F" w14:textId="77777777" w:rsidTr="003A646B">
        <w:tc>
          <w:tcPr>
            <w:tcW w:w="2986" w:type="dxa"/>
          </w:tcPr>
          <w:p w14:paraId="510D18C0" w14:textId="74F85925" w:rsidR="003A646B" w:rsidRPr="006D67DE" w:rsidRDefault="003A646B" w:rsidP="00E4751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67DE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دوره به انگلیسی:</w:t>
            </w:r>
          </w:p>
          <w:p w14:paraId="7E7B64B3" w14:textId="77777777" w:rsidR="003A646B" w:rsidRPr="006D67DE" w:rsidRDefault="003A646B" w:rsidP="00E4751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30" w:type="dxa"/>
          </w:tcPr>
          <w:p w14:paraId="5ED316E5" w14:textId="2189CF6D" w:rsidR="003A646B" w:rsidRPr="006D67DE" w:rsidRDefault="003A646B" w:rsidP="002A1B91">
            <w:pPr>
              <w:bidi w:val="0"/>
              <w:jc w:val="both"/>
              <w:rPr>
                <w:rFonts w:cs="B Nazanin"/>
                <w:sz w:val="16"/>
                <w:szCs w:val="16"/>
              </w:rPr>
            </w:pPr>
          </w:p>
        </w:tc>
      </w:tr>
    </w:tbl>
    <w:p w14:paraId="31A69CE8" w14:textId="12E050B0" w:rsidR="00BF357E" w:rsidRPr="006D67DE" w:rsidRDefault="00BF357E" w:rsidP="00E47511">
      <w:pPr>
        <w:jc w:val="both"/>
        <w:rPr>
          <w:rFonts w:cs="B Titr"/>
          <w:sz w:val="20"/>
          <w:szCs w:val="20"/>
          <w:rtl/>
        </w:rPr>
      </w:pPr>
      <w:r w:rsidRPr="006D67DE">
        <w:rPr>
          <w:rFonts w:cs="B Titr" w:hint="cs"/>
          <w:sz w:val="20"/>
          <w:szCs w:val="20"/>
          <w:rtl/>
        </w:rPr>
        <w:t>مشخص</w:t>
      </w:r>
      <w:r w:rsidR="003A646B" w:rsidRPr="006D67DE">
        <w:rPr>
          <w:rFonts w:cs="B Titr" w:hint="cs"/>
          <w:sz w:val="20"/>
          <w:szCs w:val="20"/>
          <w:rtl/>
        </w:rPr>
        <w:t>ا</w:t>
      </w:r>
      <w:r w:rsidRPr="006D67DE">
        <w:rPr>
          <w:rFonts w:cs="B Titr" w:hint="cs"/>
          <w:sz w:val="20"/>
          <w:szCs w:val="20"/>
          <w:rtl/>
        </w:rPr>
        <w:t>ت استاد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C966A4" w:rsidRPr="006D67DE" w14:paraId="3C4C7864" w14:textId="77777777" w:rsidTr="00C966A4">
        <w:tc>
          <w:tcPr>
            <w:tcW w:w="5000" w:type="pct"/>
          </w:tcPr>
          <w:p w14:paraId="5FDE3570" w14:textId="088CD3A0" w:rsidR="00C966A4" w:rsidRPr="006D67DE" w:rsidRDefault="00C966A4" w:rsidP="00E47511">
            <w:pPr>
              <w:jc w:val="both"/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</w:pPr>
            <w:r w:rsidRPr="006D67DE"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  <w:t>نام</w:t>
            </w:r>
            <w:r w:rsidR="00911A4C">
              <w:rPr>
                <w:rFonts w:ascii="IranNastaliq" w:hAnsi="IranNastaliq" w:cs="B Nazanin" w:hint="cs"/>
                <w:b/>
                <w:bCs/>
                <w:sz w:val="18"/>
                <w:szCs w:val="18"/>
                <w:rtl/>
              </w:rPr>
              <w:t xml:space="preserve"> و </w:t>
            </w:r>
            <w:r w:rsidR="00911A4C" w:rsidRPr="006D67DE"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  <w:t xml:space="preserve"> </w:t>
            </w:r>
            <w:r w:rsidR="00911A4C" w:rsidRPr="006D67DE"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  <w:t>نام خانوادگی</w:t>
            </w:r>
            <w:r w:rsidRPr="006D67DE"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  <w:t>:</w:t>
            </w:r>
            <w:r w:rsidRPr="006D67DE">
              <w:rPr>
                <w:rFonts w:ascii="IranNastaliq" w:hAnsi="IranNastaliq" w:cs="B Nazanin" w:hint="cs"/>
                <w:b/>
                <w:bCs/>
                <w:sz w:val="18"/>
                <w:szCs w:val="18"/>
                <w:rtl/>
              </w:rPr>
              <w:t xml:space="preserve">  </w:t>
            </w:r>
          </w:p>
        </w:tc>
      </w:tr>
      <w:tr w:rsidR="00C966A4" w:rsidRPr="006D67DE" w14:paraId="0900C9B9" w14:textId="77777777" w:rsidTr="00C966A4">
        <w:tc>
          <w:tcPr>
            <w:tcW w:w="5000" w:type="pct"/>
          </w:tcPr>
          <w:p w14:paraId="287D4AA5" w14:textId="7B9BF018" w:rsidR="00C966A4" w:rsidRPr="006D67DE" w:rsidRDefault="00C966A4" w:rsidP="00E47511">
            <w:pPr>
              <w:jc w:val="both"/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</w:pPr>
            <w:r w:rsidRPr="006D67DE"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  <w:t>رشته تحصیلی:</w:t>
            </w:r>
            <w:r w:rsidRPr="006D67DE">
              <w:rPr>
                <w:rFonts w:ascii="IranNastaliq" w:hAnsi="IranNastaliq" w:cs="B Nazanin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C966A4" w:rsidRPr="006D67DE" w14:paraId="46E94BB0" w14:textId="77777777" w:rsidTr="00C966A4">
        <w:tc>
          <w:tcPr>
            <w:tcW w:w="5000" w:type="pct"/>
          </w:tcPr>
          <w:p w14:paraId="7D307444" w14:textId="0CE6BCB7" w:rsidR="00C966A4" w:rsidRPr="006D67DE" w:rsidRDefault="00C966A4" w:rsidP="00E47511">
            <w:pPr>
              <w:jc w:val="both"/>
              <w:rPr>
                <w:rFonts w:ascii="IranNastaliq" w:hAnsi="IranNastaliq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IranNastaliq" w:hAnsi="IranNastaliq" w:cs="B Nazanin" w:hint="cs"/>
                <w:b/>
                <w:bCs/>
                <w:sz w:val="18"/>
                <w:szCs w:val="18"/>
                <w:rtl/>
              </w:rPr>
              <w:t>محل کار:</w:t>
            </w:r>
          </w:p>
        </w:tc>
      </w:tr>
    </w:tbl>
    <w:tbl>
      <w:tblPr>
        <w:tblStyle w:val="GridTable2-Accent6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67DE" w:rsidRPr="006D67DE" w14:paraId="4D16E642" w14:textId="77777777" w:rsidTr="00506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0EADBE2" w14:textId="77777777" w:rsidR="007A392E" w:rsidRPr="006D67DE" w:rsidRDefault="007A392E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</w:p>
          <w:p w14:paraId="2E0AA9CC" w14:textId="00A4DF7D" w:rsidR="00506047" w:rsidRPr="006D67DE" w:rsidRDefault="00506047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سرفصل</w:t>
            </w:r>
            <w:r w:rsidR="00C9343A"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softHyphen/>
            </w: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ها:</w:t>
            </w:r>
          </w:p>
          <w:p w14:paraId="4E5C7C3C" w14:textId="18591F18" w:rsidR="0024585C" w:rsidRPr="006D67DE" w:rsidRDefault="0024585C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D67DE" w:rsidRPr="006D67DE" w14:paraId="3B7844B1" w14:textId="77777777" w:rsidTr="00506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3C9BC52" w14:textId="77777777" w:rsidR="0024585C" w:rsidRPr="006D67DE" w:rsidRDefault="0024585C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</w:p>
          <w:p w14:paraId="56DAFC83" w14:textId="7E0D1251" w:rsidR="00506047" w:rsidRPr="006D67DE" w:rsidRDefault="00506047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محتوای دوره:</w:t>
            </w:r>
            <w:r w:rsidR="00BD0C6C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703EFCE1" w14:textId="6D4A4F8E" w:rsidR="0024585C" w:rsidRPr="006D67DE" w:rsidRDefault="0024585C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D67DE" w:rsidRPr="006D67DE" w14:paraId="650E7758" w14:textId="77777777" w:rsidTr="005060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6F4346E" w14:textId="77777777" w:rsidR="0024585C" w:rsidRPr="006D67DE" w:rsidRDefault="0024585C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</w:p>
          <w:p w14:paraId="2EF37838" w14:textId="2688BC89" w:rsidR="00506047" w:rsidRPr="006D67DE" w:rsidRDefault="00506047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مخاطبین هدف:</w:t>
            </w:r>
            <w:r w:rsidR="00AC5DA9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4F7F633A" w14:textId="718C505A" w:rsidR="0024585C" w:rsidRPr="006D67DE" w:rsidRDefault="0024585C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D67DE" w:rsidRPr="006D67DE" w14:paraId="5A7A7DE4" w14:textId="77777777" w:rsidTr="00506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73A73F71" w14:textId="77777777" w:rsidR="00190789" w:rsidRPr="006D67DE" w:rsidRDefault="00190789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</w:p>
          <w:p w14:paraId="2C69BA36" w14:textId="35A37289" w:rsidR="00506047" w:rsidRPr="006D67DE" w:rsidRDefault="00506047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کاربردهای دوره:</w:t>
            </w:r>
            <w:r w:rsidR="00AC5DA9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52F6A08F" w14:textId="7239BF38" w:rsidR="00190789" w:rsidRPr="006D67DE" w:rsidRDefault="00190789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D67DE" w:rsidRPr="006D67DE" w14:paraId="336A3239" w14:textId="77777777" w:rsidTr="005060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83C7BE8" w14:textId="38237742" w:rsidR="00506047" w:rsidRPr="006D67DE" w:rsidRDefault="00506047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تعداد شرکت کنندگان:</w:t>
            </w:r>
            <w:r w:rsidR="00AC5DA9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6D67DE" w:rsidRPr="006D67DE" w14:paraId="2EF6B88A" w14:textId="77777777" w:rsidTr="00506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48097C6A" w14:textId="13F495D3" w:rsidR="00506047" w:rsidRPr="006D67DE" w:rsidRDefault="00506047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طول دوره و زمان</w:t>
            </w:r>
            <w:r w:rsidR="008840A3"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softHyphen/>
            </w: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های پیشنهادی مدرس (روز، ساعت و تقویم زمانی)</w:t>
            </w:r>
            <w:r w:rsidR="00DF6E16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: </w:t>
            </w:r>
          </w:p>
        </w:tc>
      </w:tr>
      <w:tr w:rsidR="006D67DE" w:rsidRPr="006D67DE" w14:paraId="3ADF48D3" w14:textId="77777777" w:rsidTr="000F7375">
        <w:trPr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63FDEC54" w14:textId="77777777" w:rsidR="00190789" w:rsidRPr="006D67DE" w:rsidRDefault="00190789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</w:p>
          <w:p w14:paraId="4B134861" w14:textId="1A7DDA4E" w:rsidR="00506047" w:rsidRPr="006D67DE" w:rsidRDefault="00506047" w:rsidP="00E47511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لوازم کمک آموزشی مورد نیاز:</w:t>
            </w:r>
            <w:r w:rsidR="00D85FA0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4A124B4B" w14:textId="1F6043BC" w:rsidR="00190789" w:rsidRPr="006D67DE" w:rsidRDefault="00190789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D67DE" w:rsidRPr="006D67DE" w14:paraId="5B782B80" w14:textId="77777777" w:rsidTr="00506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2F9928F" w14:textId="66AF9E83" w:rsidR="00B06F48" w:rsidRPr="00F0757B" w:rsidRDefault="00AC5674" w:rsidP="00F0757B">
            <w:pPr>
              <w:jc w:val="both"/>
              <w:rPr>
                <w:rFonts w:ascii="IranNastaliq" w:hAnsi="IranNastaliq" w:cs="B Nazanin"/>
                <w:sz w:val="24"/>
                <w:szCs w:val="24"/>
                <w:rtl/>
              </w:rPr>
            </w:pPr>
            <w:r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پیشنهاد </w:t>
            </w:r>
            <w:r w:rsidR="00506047"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شیوه برگزاری دوره</w:t>
            </w:r>
            <w:r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و قیمت برای کل دوره و هر فرد</w:t>
            </w:r>
            <w:r w:rsidR="00506047" w:rsidRPr="006D67DE"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  <w:t>:</w:t>
            </w:r>
            <w:r w:rsidR="007569E3" w:rsidRPr="006D67DE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6D67DE" w:rsidRPr="006D67DE" w14:paraId="54D78858" w14:textId="77777777" w:rsidTr="005060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C29A624" w14:textId="3E9C5077" w:rsidR="00506047" w:rsidRPr="006D67DE" w:rsidRDefault="00506047" w:rsidP="00E47511">
            <w:pPr>
              <w:jc w:val="both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</w:tbl>
    <w:p w14:paraId="6B968CEE" w14:textId="77777777" w:rsidR="003A646B" w:rsidRPr="006D67DE" w:rsidRDefault="003A646B" w:rsidP="00E47511">
      <w:pPr>
        <w:jc w:val="both"/>
        <w:rPr>
          <w:rFonts w:cs="B Nazanin"/>
          <w:sz w:val="28"/>
          <w:szCs w:val="28"/>
          <w:rtl/>
        </w:rPr>
      </w:pPr>
    </w:p>
    <w:p w14:paraId="52737195" w14:textId="06564491" w:rsidR="00F42A36" w:rsidRPr="00F0757B" w:rsidRDefault="00C74235" w:rsidP="00F0757B">
      <w:pPr>
        <w:jc w:val="both"/>
        <w:rPr>
          <w:rFonts w:cs="B Nazanin"/>
          <w:sz w:val="28"/>
          <w:szCs w:val="28"/>
          <w:rtl/>
        </w:rPr>
      </w:pPr>
      <w:r w:rsidRPr="006D67DE">
        <w:rPr>
          <w:rFonts w:cs="B Nazanin" w:hint="cs"/>
          <w:sz w:val="28"/>
          <w:szCs w:val="28"/>
          <w:rtl/>
        </w:rPr>
        <w:t>توضیحات تکمیلی</w:t>
      </w:r>
      <w:r w:rsidR="00C24130">
        <w:rPr>
          <w:rFonts w:cs="B Nazanin" w:hint="cs"/>
          <w:sz w:val="28"/>
          <w:szCs w:val="28"/>
          <w:rtl/>
        </w:rPr>
        <w:t xml:space="preserve"> در صورت لزوم</w:t>
      </w:r>
      <w:r w:rsidRPr="006D67DE">
        <w:rPr>
          <w:rFonts w:cs="B Nazanin" w:hint="cs"/>
          <w:sz w:val="28"/>
          <w:szCs w:val="28"/>
          <w:rtl/>
        </w:rPr>
        <w:t>:</w:t>
      </w:r>
    </w:p>
    <w:sectPr w:rsidR="00F42A36" w:rsidRPr="00F0757B" w:rsidSect="002B2A35">
      <w:pgSz w:w="11906" w:h="16838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tDQzMbUwszAyMrVQ0lEKTi0uzszPAykwrAUAuCL/diwAAAA="/>
  </w:docVars>
  <w:rsids>
    <w:rsidRoot w:val="00BF357E"/>
    <w:rsid w:val="0009192C"/>
    <w:rsid w:val="000A1A4C"/>
    <w:rsid w:val="000E6EED"/>
    <w:rsid w:val="000F7375"/>
    <w:rsid w:val="00102170"/>
    <w:rsid w:val="001627F9"/>
    <w:rsid w:val="00190789"/>
    <w:rsid w:val="001F4753"/>
    <w:rsid w:val="0021671C"/>
    <w:rsid w:val="0024585C"/>
    <w:rsid w:val="0026776C"/>
    <w:rsid w:val="00287B77"/>
    <w:rsid w:val="002A1B91"/>
    <w:rsid w:val="002B2A35"/>
    <w:rsid w:val="002C7386"/>
    <w:rsid w:val="002D3FC7"/>
    <w:rsid w:val="002E5161"/>
    <w:rsid w:val="00302403"/>
    <w:rsid w:val="0030514D"/>
    <w:rsid w:val="00327F31"/>
    <w:rsid w:val="00346434"/>
    <w:rsid w:val="003774B6"/>
    <w:rsid w:val="003A19AB"/>
    <w:rsid w:val="003A646B"/>
    <w:rsid w:val="003B5421"/>
    <w:rsid w:val="003F31A4"/>
    <w:rsid w:val="003F4CAE"/>
    <w:rsid w:val="00400347"/>
    <w:rsid w:val="00414F5F"/>
    <w:rsid w:val="00456BF6"/>
    <w:rsid w:val="0049344A"/>
    <w:rsid w:val="004A2BA5"/>
    <w:rsid w:val="004B7C00"/>
    <w:rsid w:val="00506047"/>
    <w:rsid w:val="0052389F"/>
    <w:rsid w:val="00552DCF"/>
    <w:rsid w:val="005E07B8"/>
    <w:rsid w:val="005E6843"/>
    <w:rsid w:val="005F6090"/>
    <w:rsid w:val="00646AA1"/>
    <w:rsid w:val="00680ECF"/>
    <w:rsid w:val="00693CB5"/>
    <w:rsid w:val="006D67DE"/>
    <w:rsid w:val="00723DF1"/>
    <w:rsid w:val="007569E3"/>
    <w:rsid w:val="007A392E"/>
    <w:rsid w:val="008840A3"/>
    <w:rsid w:val="008C1CAE"/>
    <w:rsid w:val="00904F6F"/>
    <w:rsid w:val="00911414"/>
    <w:rsid w:val="00911A4C"/>
    <w:rsid w:val="00970773"/>
    <w:rsid w:val="009A3BA7"/>
    <w:rsid w:val="009B7753"/>
    <w:rsid w:val="009C3CA7"/>
    <w:rsid w:val="009D76B7"/>
    <w:rsid w:val="00A235BE"/>
    <w:rsid w:val="00A31222"/>
    <w:rsid w:val="00A87101"/>
    <w:rsid w:val="00AB73ED"/>
    <w:rsid w:val="00AC5674"/>
    <w:rsid w:val="00AC5DA9"/>
    <w:rsid w:val="00AF1458"/>
    <w:rsid w:val="00B06F48"/>
    <w:rsid w:val="00B1753E"/>
    <w:rsid w:val="00B34249"/>
    <w:rsid w:val="00B406B5"/>
    <w:rsid w:val="00B8507D"/>
    <w:rsid w:val="00BD0C6C"/>
    <w:rsid w:val="00BF357E"/>
    <w:rsid w:val="00C24130"/>
    <w:rsid w:val="00C425C3"/>
    <w:rsid w:val="00C5363F"/>
    <w:rsid w:val="00C62B44"/>
    <w:rsid w:val="00C74235"/>
    <w:rsid w:val="00C9343A"/>
    <w:rsid w:val="00C966A4"/>
    <w:rsid w:val="00CF4502"/>
    <w:rsid w:val="00D140B4"/>
    <w:rsid w:val="00D33BC2"/>
    <w:rsid w:val="00D52BE4"/>
    <w:rsid w:val="00D85FA0"/>
    <w:rsid w:val="00DD4707"/>
    <w:rsid w:val="00DF6E16"/>
    <w:rsid w:val="00E0039F"/>
    <w:rsid w:val="00E25EEF"/>
    <w:rsid w:val="00E40692"/>
    <w:rsid w:val="00E47511"/>
    <w:rsid w:val="00E55BB0"/>
    <w:rsid w:val="00E61845"/>
    <w:rsid w:val="00E72720"/>
    <w:rsid w:val="00EB4140"/>
    <w:rsid w:val="00EE7F71"/>
    <w:rsid w:val="00F00A35"/>
    <w:rsid w:val="00F0757B"/>
    <w:rsid w:val="00F1659F"/>
    <w:rsid w:val="00F42A36"/>
    <w:rsid w:val="00F61E2F"/>
    <w:rsid w:val="00F7189D"/>
    <w:rsid w:val="00FE3F94"/>
    <w:rsid w:val="00FF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F0D61"/>
  <w15:chartTrackingRefBased/>
  <w15:docId w15:val="{9DEFB40D-DFA6-4D2B-AC52-95F73760E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506047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Spacing">
    <w:name w:val="No Spacing"/>
    <w:uiPriority w:val="1"/>
    <w:qFormat/>
    <w:rsid w:val="00F1659F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chi Shahram</dc:creator>
  <cp:keywords/>
  <dc:description/>
  <cp:lastModifiedBy>yasamin bideh</cp:lastModifiedBy>
  <cp:revision>7</cp:revision>
  <dcterms:created xsi:type="dcterms:W3CDTF">2024-02-24T05:06:00Z</dcterms:created>
  <dcterms:modified xsi:type="dcterms:W3CDTF">2024-02-26T11:17:00Z</dcterms:modified>
</cp:coreProperties>
</file>